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Accountant Internship Position in France Marseille</w:t>
      </w:r>
    </w:p>
    <w:bookmarkEnd w:id="20"/>
    <w:p>
      <w:pPr>
        <w:pStyle w:val="BodyText"/>
      </w:pPr>
      <w:r>
        <w:t xml:space="preserve">Your Name</w:t>
      </w:r>
      <w:r>
        <w:br/>
      </w:r>
      <w:r>
        <w:t xml:space="preserve">3 Rue des Chardons</w:t>
      </w:r>
      <w:r>
        <w:br/>
      </w:r>
      <w:r>
        <w:t xml:space="preserve">13002 Marseille, France</w:t>
      </w:r>
      <w:r>
        <w:br/>
      </w:r>
      <w:r>
        <w:t xml:space="preserve">+33 6 12 34 56 78 | your.email@domain.com</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13001 Marseille, France</w:t>
      </w:r>
    </w:p>
    <w:p>
      <w:pPr>
        <w:pStyle w:val="BodyText"/>
      </w:pPr>
      <w:r>
        <w:t xml:space="preserve">Subject: Application for Accountant Internship Position at [Company Name] in France Marseille</w:t>
      </w:r>
    </w:p>
    <w:p>
      <w:pPr>
        <w:pStyle w:val="BodyText"/>
      </w:pPr>
      <w:r>
        <w:t xml:space="preserve">Dear Hiring Manager,</w:t>
      </w:r>
    </w:p>
    <w:p>
      <w:pPr>
        <w:pStyle w:val="BodyText"/>
      </w:pPr>
      <w:r>
        <w:t xml:space="preserve">It is with profound enthusiasm that I submit my application for the Accountant Internship position within your esteemed organization, specifically situated in the dynamic economic heart of France Marseille. As a dedicated accounting student deeply committed to mastering financial systems within the European context, I have meticulously aligned my academic pursuits and professional aspirations with the vibrant business ecosystem of Marseille—a city renowned for its strategic port infrastructure, diverse international commerce, and flourishing SME sector. This internship represents not merely an opportunity to apply theoretical knowledge but a vital step toward becoming a proficient Accountant fluent in both global standards and French fiscal nuances.</w:t>
      </w:r>
    </w:p>
    <w:p>
      <w:pPr>
        <w:pStyle w:val="BodyText"/>
      </w:pPr>
      <w:r>
        <w:t xml:space="preserve">My academic journey at the Université Aix-Marseille, where I pursue a Bachelor’s degree in International Finance and Accounting, has provided me with rigorous foundational knowledge directly applicable to the complexities of accounting practice in France Marseille. I have successfully completed advanced coursework including French Tax Law (Droit Fiscal Français), Financial Reporting under IFRS (International Financial Reporting Standards), and Advanced Excel for Accounting Analysis. Notably, my recent semester project involved preparing a full-year financial statement simulation for a hypothetical Mediterranean logistics firm, mirroring the operational scale of many Marseille-based enterprises leveraging the city’s port as a hub for trade across Europe, Africa, and Asia. This exercise required strict adherence to French GAAP (Generally Accepted Accounting Principles), including precise calculation of VAT (TVA) under French regulations—a critical competency for any Accountant operating in France.</w:t>
      </w:r>
    </w:p>
    <w:p>
      <w:pPr>
        <w:pStyle w:val="BodyText"/>
      </w:pPr>
      <w:r>
        <w:t xml:space="preserve">Beyond academics, I have cultivated practical skills essential for a seamless integration into your accounting team. I am proficient in major accounting software platforms utilized across French businesses, including Sage 50 and SAP ERP systems, having completed certification training at the Marseille-based Centre de Formation Comptable. My technical abilities extend to advanced data analysis using Excel (pivot tables, VLOOKUP functions), which I applied during a volunteer project with "Aide aux Entreprises Marseille," a non-profit supporting local startups. There, I streamlined monthly expense tracking for 15 small businesses across the city’s 1st arrondissement, reducing reporting time by 35% while ensuring compliance with French payroll regulations (COTISATIONS). This experience reinforced my understanding of how meticulous accounting practices directly support business sustainability in Marseille’s competitive market.</w:t>
      </w:r>
    </w:p>
    <w:p>
      <w:pPr>
        <w:pStyle w:val="BodyText"/>
      </w:pPr>
      <w:r>
        <w:t xml:space="preserve">What truly fuels my application is my deep connection to France Marseille and its unique economic landscape. Growing up in the Vieux-Port neighborhood, I have witnessed firsthand how local businesses—from family-owned restaurants along the Corniche to multinational shipping firms headquartered in the Quartier de la Joliette—rely on precise financial management for growth. Marseille’s status as France’s second-largest port and a UNESCO City of Gastronomy creates a high-demand environment where Accountants must navigate intricate tax incentives, multi-currency transactions, and EU regulatory frameworks. I am eager to contribute to your team while learning from professionals who operate at the intersection of global trade and local fiscal strategy—a synergy that defines Marseille’s business identity. I have long admired [Company Name]’s commitment to ethical financial stewardship in the Provence-Alpes-Côte d'Azur region, particularly your recent partnership with the Marseille Chamber of Commerce on sustainable finance initiatives.</w:t>
      </w:r>
    </w:p>
    <w:p>
      <w:pPr>
        <w:pStyle w:val="BodyText"/>
      </w:pPr>
      <w:r>
        <w:t xml:space="preserve">My language proficiency further positions me as an ideal candidate for this Accountant Internship. I am fluent in French (C1 level, DELF B2 certified), enabling seamless communication with clients and colleagues in Marseille’s corporate environment. Additionally, my professional English skills (IELTS 7.5) facilitate collaboration with international stakeholders—a crucial asset given Marseille’s role as a gateway for Mediterranean trade networks. I understand that cultural intelligence is paramount in French business culture; therefore, I have studied local protocols such as the importance of formal greetings ("Bonjour Madame/Monsieur"), punctuality for meetings, and structured written communication—practices that align with the professional standards expected at your organization.</w:t>
      </w:r>
    </w:p>
    <w:p>
      <w:pPr>
        <w:pStyle w:val="BodyText"/>
      </w:pPr>
      <w:r>
        <w:t xml:space="preserve">Throughout my academic and volunteer work, I have consistently demonstrated reliability, attention to detail, and a proactive approach to problem-solving. During my internship at "Comptabilité Provençale," I assisted senior Accountants in reconciling accounts for over 50 clients across Marseille’s 4th arrondissement. This experience taught me the critical importance of accuracy in financial records while adapting to the specific demands of French business hours and documentation standards (e.g., correctly formatting "Factures" with mandatory VAT rates). I am confident that my ability to absorb complex procedures quickly—combined with a genuine passion for contributing to Marseille’s economic vitality—will allow me to add immediate value during this Accountant Internship.</w:t>
      </w:r>
    </w:p>
    <w:p>
      <w:pPr>
        <w:pStyle w:val="BodyText"/>
      </w:pPr>
      <w:r>
        <w:t xml:space="preserve">Thank you for considering my application. I am deeply motivated by the prospect of developing my expertise under your guidance in France Marseille, a city where finance and culture converge to create extraordinary business opportunities. My resume, attached for your review, provides further detail on my qualifications. I welcome the opportunity to discuss how my skills align with [Company Name]’s objectives during an interview at your earliest convenience.</w:t>
      </w:r>
    </w:p>
    <w:p>
      <w:pPr>
        <w:pStyle w:val="BodyText"/>
      </w:pPr>
      <w:r>
        <w:t xml:space="preserve">Sincerely,</w:t>
      </w:r>
      <w:r>
        <w:br/>
      </w:r>
      <w:r>
        <w:br/>
      </w:r>
      <w:r>
        <w:t xml:space="preserve">[Your Full Name]</w:t>
      </w:r>
    </w:p>
    <w:p>
      <w:pPr>
        <w:pStyle w:val="BodyText"/>
      </w:pPr>
      <w:r>
        <w:t xml:space="preserve">Enclosures: Resume, Academic Transcript, Cert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France Marseille</dc:title>
  <dc:creator/>
  <dc:language>en</dc:language>
  <cp:keywords/>
  <dcterms:created xsi:type="dcterms:W3CDTF">2026-07-23T00:15:42Z</dcterms:created>
  <dcterms:modified xsi:type="dcterms:W3CDTF">2026-07-23T00:15:42Z</dcterms:modified>
</cp:coreProperties>
</file>

<file path=docProps/custom.xml><?xml version="1.0" encoding="utf-8"?>
<Properties xmlns="http://schemas.openxmlformats.org/officeDocument/2006/custom-properties" xmlns:vt="http://schemas.openxmlformats.org/officeDocument/2006/docPropsVTypes"/>
</file>